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320" w:rsidRPr="00936AAE" w:rsidRDefault="00615320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b/>
          <w:sz w:val="22"/>
          <w:lang w:val="pt-BR"/>
        </w:rPr>
      </w:pPr>
      <w:r w:rsidRPr="00936AAE">
        <w:rPr>
          <w:rFonts w:ascii="Times New Roman" w:hAnsi="Times New Roman" w:cs="Times New Roman"/>
          <w:b/>
          <w:sz w:val="22"/>
          <w:lang w:val="pt-BR"/>
        </w:rPr>
        <w:t>TERMO DE COMPROMISSO DE ESTAGIO</w:t>
      </w:r>
    </w:p>
    <w:p w:rsidR="0003430A" w:rsidRPr="00936AAE" w:rsidRDefault="0003430A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b/>
          <w:sz w:val="22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b/>
          <w:sz w:val="22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ind w:firstLine="708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A SECRETARIA DE ESTADO DA EDUCAÇÃO, por meio da ESCOLA _____________________________________</w:t>
      </w: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______________________________________________________</w:t>
      </w: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proofErr w:type="gramStart"/>
      <w:r w:rsidRPr="00936AAE">
        <w:rPr>
          <w:rFonts w:ascii="Times New Roman" w:hAnsi="Times New Roman" w:cs="Times New Roman"/>
          <w:sz w:val="20"/>
          <w:szCs w:val="20"/>
          <w:lang w:val="pt-BR"/>
        </w:rPr>
        <w:t>com</w:t>
      </w:r>
      <w:proofErr w:type="gramEnd"/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sede na RUA ________________________________________________________________, NÚMERO: _______</w:t>
      </w: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CIDADE: __________________________, CEP: __________________________, CNPJ: ________________________,</w:t>
      </w:r>
    </w:p>
    <w:p w:rsidR="00615320" w:rsidRPr="00936AAE" w:rsidRDefault="00615320" w:rsidP="00F82C8C">
      <w:pPr>
        <w:pStyle w:val="Ttulo5"/>
        <w:jc w:val="both"/>
        <w:rPr>
          <w:rFonts w:ascii="Times New Roman" w:hAnsi="Times New Roman"/>
          <w:sz w:val="20"/>
          <w:szCs w:val="20"/>
        </w:rPr>
      </w:pPr>
      <w:r w:rsidRPr="00936AAE">
        <w:rPr>
          <w:rFonts w:ascii="Times New Roman" w:hAnsi="Times New Roman"/>
          <w:sz w:val="20"/>
          <w:szCs w:val="20"/>
        </w:rPr>
        <w:t xml:space="preserve">neste ato representada por _______________________________________________(nome completo do Diretor ou Coordenador), o estudante __________________________________________________, com RG __________________________, CPF: ______________________________, matriculado e frequentando o Curso de ________________________:Licenciatura, com número de matrícula: ___________________________ e  </w:t>
      </w:r>
      <w:r w:rsidR="000934D7" w:rsidRPr="00936AAE">
        <w:rPr>
          <w:rFonts w:ascii="Times New Roman" w:hAnsi="Times New Roman"/>
          <w:sz w:val="20"/>
          <w:szCs w:val="20"/>
        </w:rPr>
        <w:t>INSTITUIÇÃO DE ENSINO:</w:t>
      </w:r>
      <w:r w:rsidR="00F82C8C">
        <w:rPr>
          <w:sz w:val="20"/>
          <w:szCs w:val="20"/>
        </w:rPr>
        <w:t xml:space="preserve"> </w:t>
      </w:r>
      <w:r w:rsidR="00F82C8C" w:rsidRPr="007E0F32">
        <w:rPr>
          <w:sz w:val="20"/>
          <w:szCs w:val="20"/>
        </w:rPr>
        <w:t>INSTITUTO PORTO ALEGRE DA IGREJA METODISTA – IPA</w:t>
      </w:r>
      <w:r w:rsidR="00F82C8C" w:rsidRPr="007E0F32">
        <w:rPr>
          <w:b w:val="0"/>
          <w:sz w:val="20"/>
          <w:szCs w:val="20"/>
        </w:rPr>
        <w:t>,</w:t>
      </w:r>
      <w:r w:rsidR="00F82C8C" w:rsidRPr="007E0F32">
        <w:rPr>
          <w:rFonts w:cs="Arial"/>
          <w:sz w:val="18"/>
          <w:szCs w:val="18"/>
        </w:rPr>
        <w:t xml:space="preserve"> </w:t>
      </w:r>
      <w:r w:rsidR="00F82C8C" w:rsidRPr="007E0F32">
        <w:rPr>
          <w:rFonts w:cs="Arial"/>
          <w:b w:val="0"/>
          <w:sz w:val="18"/>
          <w:szCs w:val="18"/>
        </w:rPr>
        <w:t xml:space="preserve">mantenedor do </w:t>
      </w:r>
      <w:r w:rsidR="00F82C8C" w:rsidRPr="007E0F32">
        <w:rPr>
          <w:rFonts w:cs="Arial"/>
          <w:b w:val="0"/>
          <w:bCs/>
          <w:sz w:val="18"/>
          <w:szCs w:val="18"/>
        </w:rPr>
        <w:t>Centro Universitário Metodista - IPA</w:t>
      </w:r>
      <w:r w:rsidR="00F82C8C" w:rsidRPr="007E0F32">
        <w:rPr>
          <w:rFonts w:cs="Arial"/>
          <w:b w:val="0"/>
          <w:sz w:val="18"/>
          <w:szCs w:val="18"/>
        </w:rPr>
        <w:t>, com sede na Rua Joaquim Pedro Salgado, n.º 80, Bairro Rio Branco, CEP 90.420-060 em Porto Alegre/RS, inscrito sob o CNPJ nº 93.005.494/0001-88, representado na forma de seu Estatuto pelo seu</w:t>
      </w:r>
      <w:r w:rsidR="00F82C8C">
        <w:rPr>
          <w:rFonts w:cs="Arial"/>
          <w:b w:val="0"/>
          <w:sz w:val="18"/>
          <w:szCs w:val="18"/>
        </w:rPr>
        <w:t xml:space="preserve"> </w:t>
      </w:r>
      <w:r w:rsidR="00F82C8C" w:rsidRPr="006D3C36">
        <w:rPr>
          <w:rFonts w:cs="Arial"/>
          <w:b w:val="0"/>
          <w:sz w:val="18"/>
          <w:szCs w:val="18"/>
        </w:rPr>
        <w:t>Diretor Geral o Professor Ismael Forte Valentim, inscrito no CPF sob o nº 042.156.848-89</w:t>
      </w:r>
      <w:r w:rsidR="00F82C8C">
        <w:rPr>
          <w:rFonts w:cs="Arial"/>
          <w:b w:val="0"/>
          <w:sz w:val="18"/>
          <w:szCs w:val="18"/>
        </w:rPr>
        <w:t>, neste ato representado por seu</w:t>
      </w:r>
      <w:r w:rsidR="00F82C8C" w:rsidRPr="007E0F32">
        <w:rPr>
          <w:rFonts w:cs="Arial"/>
          <w:b w:val="0"/>
          <w:sz w:val="18"/>
          <w:szCs w:val="18"/>
        </w:rPr>
        <w:t xml:space="preserve"> procurador (Reitor), </w:t>
      </w:r>
      <w:r w:rsidR="00F82C8C">
        <w:rPr>
          <w:rFonts w:cs="Arial"/>
          <w:b w:val="0"/>
          <w:sz w:val="18"/>
          <w:szCs w:val="18"/>
        </w:rPr>
        <w:t>D</w:t>
      </w:r>
      <w:r w:rsidR="00F82C8C" w:rsidRPr="007E0F32">
        <w:rPr>
          <w:rFonts w:cs="Arial"/>
          <w:b w:val="0"/>
          <w:sz w:val="18"/>
          <w:szCs w:val="18"/>
        </w:rPr>
        <w:t xml:space="preserve">r. </w:t>
      </w:r>
      <w:r w:rsidR="00F82C8C" w:rsidRPr="0045463B">
        <w:rPr>
          <w:rFonts w:cs="Arial"/>
          <w:b w:val="0"/>
          <w:sz w:val="18"/>
          <w:szCs w:val="18"/>
        </w:rPr>
        <w:t>Marcos Wesley da Silva</w:t>
      </w:r>
      <w:r w:rsidR="00F82C8C" w:rsidRPr="009E2C21">
        <w:rPr>
          <w:rFonts w:cs="Arial"/>
          <w:b w:val="0"/>
          <w:sz w:val="18"/>
          <w:szCs w:val="18"/>
        </w:rPr>
        <w:t>, in</w:t>
      </w:r>
      <w:r w:rsidR="00F82C8C">
        <w:rPr>
          <w:rFonts w:cs="Arial"/>
          <w:b w:val="0"/>
          <w:sz w:val="18"/>
          <w:szCs w:val="18"/>
        </w:rPr>
        <w:t>scrito</w:t>
      </w:r>
      <w:r w:rsidR="00F82C8C" w:rsidRPr="009E2C21">
        <w:rPr>
          <w:rFonts w:cs="Arial"/>
          <w:b w:val="0"/>
          <w:sz w:val="18"/>
          <w:szCs w:val="18"/>
        </w:rPr>
        <w:t xml:space="preserve"> no CPF sob o nº </w:t>
      </w:r>
      <w:r w:rsidR="00F82C8C" w:rsidRPr="0045463B">
        <w:rPr>
          <w:rFonts w:cs="Arial"/>
          <w:b w:val="0"/>
          <w:sz w:val="18"/>
          <w:szCs w:val="18"/>
        </w:rPr>
        <w:t>249.181.848-55</w:t>
      </w:r>
      <w:r w:rsidR="00F82C8C">
        <w:rPr>
          <w:rFonts w:cs="Arial"/>
          <w:b w:val="0"/>
          <w:sz w:val="18"/>
          <w:szCs w:val="18"/>
        </w:rPr>
        <w:t xml:space="preserve">, </w:t>
      </w:r>
      <w:r w:rsidR="00F82C8C" w:rsidRPr="007E0F32">
        <w:rPr>
          <w:rFonts w:cs="Arial"/>
          <w:b w:val="0"/>
          <w:sz w:val="18"/>
          <w:szCs w:val="18"/>
        </w:rPr>
        <w:t xml:space="preserve">doravante denominado </w:t>
      </w:r>
      <w:r w:rsidR="00F82C8C">
        <w:rPr>
          <w:rFonts w:cs="Arial"/>
          <w:b w:val="0"/>
          <w:bCs/>
          <w:sz w:val="18"/>
          <w:szCs w:val="18"/>
        </w:rPr>
        <w:t>IPA,</w:t>
      </w:r>
      <w:r w:rsidRPr="00936AAE">
        <w:rPr>
          <w:rFonts w:ascii="Times New Roman" w:hAnsi="Times New Roman"/>
          <w:sz w:val="20"/>
          <w:szCs w:val="20"/>
        </w:rPr>
        <w:t xml:space="preserve"> firmam o presente Termo de Compromisso de Estágio que se regerá pelas condições constantes das cláusulas abaixo descritas, necessárias à realização do estágio obrigatório, em observância à Lei Federal nº 11.788, de 25/09/2008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 xml:space="preserve">CLÁUSULA PRIMEIRA </w:t>
      </w:r>
    </w:p>
    <w:p w:rsidR="00615320" w:rsidRPr="00936AAE" w:rsidRDefault="00615320" w:rsidP="00615320">
      <w:pPr>
        <w:pStyle w:val="Corpodetexto"/>
        <w:spacing w:before="0" w:after="0"/>
        <w:ind w:firstLine="708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O presente Termo tem por objeto formalizar estágio obrigatório entre o estudante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                                                                                                                                            ____________________________________________</w:t>
      </w:r>
      <w:r w:rsidR="0003430A" w:rsidRPr="00936AAE">
        <w:rPr>
          <w:rFonts w:ascii="Times New Roman" w:hAnsi="Times New Roman" w:cs="Times New Roman"/>
          <w:sz w:val="20"/>
          <w:szCs w:val="20"/>
          <w:lang w:val="pt-BR"/>
        </w:rPr>
        <w:t>,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matriculado e frequentando o curso de: 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              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                                     __________________________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>, na INSTITUIÇÃO DE ENSINO</w:t>
      </w:r>
      <w:r w:rsidR="0003430A" w:rsidRPr="00936AAE">
        <w:rPr>
          <w:rFonts w:ascii="Times New Roman" w:hAnsi="Times New Roman" w:cs="Times New Roman"/>
          <w:b/>
          <w:sz w:val="20"/>
          <w:szCs w:val="20"/>
          <w:lang w:val="pt-BR"/>
        </w:rPr>
        <w:t xml:space="preserve"> INSTITUTO PORTO ALEGRE DA IGREJA METODISTA – IPA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, sediada município de </w:t>
      </w:r>
      <w:r w:rsidR="0003430A"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Porto Alegre/ RS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>sem caracterização de vínculo empregatício, visando a realização de atividades compatíveis com a programação curricular e projeto pedagógico do curso, devendo permitir ao estagiário a prática complementar do aprendizado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CLÁUSULA SEGUNDA</w:t>
      </w:r>
    </w:p>
    <w:p w:rsidR="00615320" w:rsidRPr="00936AAE" w:rsidRDefault="00615320" w:rsidP="00615320">
      <w:pPr>
        <w:pStyle w:val="Corpodetexto"/>
        <w:spacing w:before="0" w:after="0"/>
        <w:ind w:firstLine="708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O estagiário desenvolverá as suas atividades na área de 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                      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da 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                                      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>ESCOLA __________________________________________________ sendo o Plano de Atividades de Estágio, em anexo, aprovado de comum acordo entre as partes, conforme o projeto pedagógico da Unidade de Ensino, a etapa e a modalidade da formação escolar do estagiário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CLÁUSULA TERCEIRA</w:t>
      </w:r>
    </w:p>
    <w:p w:rsidR="00615320" w:rsidRPr="00936AAE" w:rsidRDefault="00615320" w:rsidP="00615320">
      <w:pPr>
        <w:pStyle w:val="Corpodetexto"/>
        <w:spacing w:before="0" w:after="0"/>
        <w:ind w:firstLine="708"/>
        <w:rPr>
          <w:rFonts w:ascii="Times New Roman" w:hAnsi="Times New Roman" w:cs="Times New Roman"/>
          <w:sz w:val="20"/>
          <w:szCs w:val="20"/>
          <w:u w:val="single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O estágio terá início em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e término em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</w:t>
      </w:r>
      <w:proofErr w:type="gramStart"/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.</w:t>
      </w:r>
      <w:proofErr w:type="gramEnd"/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CLÁUSULA QUARTA</w:t>
      </w:r>
    </w:p>
    <w:p w:rsidR="00615320" w:rsidRPr="00936AAE" w:rsidRDefault="00615320" w:rsidP="00615320">
      <w:pPr>
        <w:pStyle w:val="Corpodetexto"/>
        <w:spacing w:before="0" w:after="0"/>
        <w:ind w:firstLine="708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A jornada do estágio será realizada conforme o Plano de Atividades do estagiário, em horário compatível com suas atividades escolares.</w:t>
      </w: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CLÁUSULA QUINTA</w:t>
      </w:r>
    </w:p>
    <w:p w:rsidR="00615320" w:rsidRPr="00936AAE" w:rsidRDefault="00615320" w:rsidP="0003430A">
      <w:pPr>
        <w:jc w:val="both"/>
        <w:rPr>
          <w:b/>
          <w:color w:val="000000"/>
          <w:lang w:val="pt-BR"/>
        </w:rPr>
      </w:pPr>
      <w:r w:rsidRPr="00936AAE">
        <w:rPr>
          <w:lang w:val="pt-BR"/>
        </w:rPr>
        <w:t xml:space="preserve">Na vigência regular do presente Termo de Compromisso de Estágio Obrigatório, o Estagiário estará segurado contra acidentes pessoais ocorridos no local do estágio ou em razão dele, através da Apólice de Seguros nº </w:t>
      </w:r>
      <w:r w:rsidR="0003430A" w:rsidRPr="00936AAE">
        <w:rPr>
          <w:b/>
          <w:lang w:val="pt-BR"/>
        </w:rPr>
        <w:t xml:space="preserve">- APC nº </w:t>
      </w:r>
      <w:r w:rsidR="0003430A" w:rsidRPr="00936AAE">
        <w:rPr>
          <w:b/>
          <w:bCs/>
          <w:color w:val="000000"/>
          <w:lang w:val="pt-BR"/>
        </w:rPr>
        <w:t xml:space="preserve">3321 </w:t>
      </w:r>
      <w:r w:rsidR="0003430A" w:rsidRPr="00936AAE">
        <w:rPr>
          <w:lang w:val="pt-BR"/>
        </w:rPr>
        <w:t xml:space="preserve">da </w:t>
      </w:r>
      <w:r w:rsidR="0003430A" w:rsidRPr="00936AAE">
        <w:rPr>
          <w:b/>
          <w:lang w:val="pt-BR"/>
        </w:rPr>
        <w:t>Companhia de Seguros Aliança do Brasil</w:t>
      </w:r>
      <w:r w:rsidRPr="00936AAE">
        <w:rPr>
          <w:b/>
          <w:lang w:val="pt-BR"/>
        </w:rPr>
        <w:t>,</w:t>
      </w:r>
      <w:r w:rsidRPr="00936AAE">
        <w:rPr>
          <w:lang w:val="pt-BR"/>
        </w:rPr>
        <w:t xml:space="preserve"> sendo de inteira responsabilidade da INSTITUIÇÃO DE ENSINO a formalização do seguro contra acidentes pessoais a favor do Estagiário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 xml:space="preserve">CLÁUSULA SEXTA </w:t>
      </w:r>
    </w:p>
    <w:p w:rsidR="00615320" w:rsidRPr="00936AAE" w:rsidRDefault="00615320" w:rsidP="00615320">
      <w:pPr>
        <w:pStyle w:val="Corpodetexto"/>
        <w:spacing w:before="0" w:after="0"/>
        <w:ind w:firstLine="708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São obrigações da INSTITUIÇÃO DE ENSINO:</w:t>
      </w:r>
    </w:p>
    <w:p w:rsidR="00615320" w:rsidRPr="00936AAE" w:rsidRDefault="00615320" w:rsidP="00615320">
      <w:pPr>
        <w:pStyle w:val="Corpodetexto"/>
        <w:numPr>
          <w:ilvl w:val="0"/>
          <w:numId w:val="2"/>
        </w:numPr>
        <w:spacing w:before="0" w:after="0"/>
        <w:ind w:left="36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Avaliar as instalações do local de realização do estágio, bem como a sua adequação à formação cultural e profissional do estagiário, à proposta pedagógica do curso, à etapa e modalidade da formação escolar do estagiário, assim como ao horário e calendário escolar;</w:t>
      </w:r>
    </w:p>
    <w:p w:rsidR="00615320" w:rsidRPr="00936AAE" w:rsidRDefault="00615320" w:rsidP="00615320">
      <w:pPr>
        <w:pStyle w:val="Corpodetexto"/>
        <w:numPr>
          <w:ilvl w:val="0"/>
          <w:numId w:val="2"/>
        </w:numPr>
        <w:spacing w:before="0" w:after="0"/>
        <w:ind w:left="36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Notificar a INSTITUIÇÃO CONCEDENTE quando ocorrer a transferência, trancamento de curso, abandono ou outro fato impeditivo da continuidade do estágio;</w:t>
      </w:r>
    </w:p>
    <w:p w:rsidR="00615320" w:rsidRPr="00936AAE" w:rsidRDefault="00615320" w:rsidP="00615320">
      <w:pPr>
        <w:pStyle w:val="Corpodetexto"/>
        <w:numPr>
          <w:ilvl w:val="0"/>
          <w:numId w:val="2"/>
        </w:numPr>
        <w:spacing w:before="0" w:after="0"/>
        <w:ind w:left="36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Indicar orientador da área a ser desenvolvida no estágio para acompanhar e avaliar as atividades do estagiário; comunicar a INSTITUIÇÃO CONCEDENTE, no início do período letivo, as datas de realização de avaliações escolares ou acadêmicas, para que os alunos sejam liberados, conforme previsto na legislação;</w:t>
      </w:r>
    </w:p>
    <w:p w:rsidR="00615320" w:rsidRPr="00936AAE" w:rsidRDefault="00615320" w:rsidP="00615320">
      <w:pPr>
        <w:pStyle w:val="Corpodetexto"/>
        <w:numPr>
          <w:ilvl w:val="0"/>
          <w:numId w:val="2"/>
        </w:numPr>
        <w:spacing w:before="0" w:after="0"/>
        <w:ind w:left="36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Contratar seguro contra acidentes pessoais em favor do estagiário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 xml:space="preserve">CLÁUSULA SÉTIMA </w:t>
      </w:r>
    </w:p>
    <w:p w:rsidR="00615320" w:rsidRPr="00936AAE" w:rsidRDefault="00615320" w:rsidP="00615320">
      <w:pPr>
        <w:pStyle w:val="Corpodetexto"/>
        <w:spacing w:before="0" w:after="0"/>
        <w:ind w:firstLine="708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São obrigações do ESTAGIÁRIO</w:t>
      </w:r>
    </w:p>
    <w:p w:rsidR="00615320" w:rsidRPr="00936AAE" w:rsidRDefault="00615320" w:rsidP="00615320">
      <w:pPr>
        <w:pStyle w:val="Corpodetexto"/>
        <w:numPr>
          <w:ilvl w:val="0"/>
          <w:numId w:val="3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Cumprir com empenho e interesse toda a programação estabelecida para seu estágio;</w:t>
      </w:r>
    </w:p>
    <w:p w:rsidR="00615320" w:rsidRPr="00936AAE" w:rsidRDefault="00615320" w:rsidP="00615320">
      <w:pPr>
        <w:pStyle w:val="Corpodetexto"/>
        <w:numPr>
          <w:ilvl w:val="0"/>
          <w:numId w:val="3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lastRenderedPageBreak/>
        <w:t>Observar e cumprir as normas internas da INSTITUIÇÃO CONCEDENTE, inclusive as relativas ao sigilo e confidencialidade das informações a que tiver acesso;</w:t>
      </w:r>
    </w:p>
    <w:p w:rsidR="00615320" w:rsidRPr="00936AAE" w:rsidRDefault="00615320" w:rsidP="00936AAE">
      <w:pPr>
        <w:pStyle w:val="Corpodetexto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Informar imediatamente à INSTITUIÇÃO DE ENSINO a rescisão antecipada do presente termo para que possam adotar as providências administrativas cabíveis;</w:t>
      </w:r>
    </w:p>
    <w:p w:rsidR="00615320" w:rsidRPr="00936AAE" w:rsidRDefault="00615320" w:rsidP="00936AAE">
      <w:pPr>
        <w:pStyle w:val="Corpodetexto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Informar de imediato a INSTITUIÇÃO CONCEDENTE qualquer fato que interrompa, suspenda ou cancele sua matrícula na INSTITUIÇÃO DE ENSINO;</w:t>
      </w:r>
    </w:p>
    <w:p w:rsidR="00615320" w:rsidRPr="00936AAE" w:rsidRDefault="00615320" w:rsidP="00936AAE">
      <w:pPr>
        <w:pStyle w:val="Corpodetexto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Manter atualizado, junto INSTITUIÇÃO CONCEDENTE, seus dados pessoais e escolares. Assinar o presente termo </w:t>
      </w:r>
      <w:r w:rsidR="00936AAE">
        <w:rPr>
          <w:rFonts w:ascii="Times New Roman" w:hAnsi="Times New Roman" w:cs="Times New Roman"/>
          <w:sz w:val="20"/>
          <w:szCs w:val="20"/>
          <w:lang w:val="pt-BR"/>
        </w:rPr>
        <w:t>e entregar uma via a cada parte:</w:t>
      </w:r>
    </w:p>
    <w:p w:rsidR="00936AAE" w:rsidRDefault="00936AAE" w:rsidP="00936AAE">
      <w:pPr>
        <w:pStyle w:val="Compact"/>
        <w:spacing w:before="0" w:after="0"/>
        <w:ind w:left="120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 xml:space="preserve">a) </w:t>
      </w:r>
      <w:r w:rsidR="00615320" w:rsidRPr="00936AAE">
        <w:rPr>
          <w:rFonts w:ascii="Times New Roman" w:hAnsi="Times New Roman" w:cs="Times New Roman"/>
          <w:sz w:val="20"/>
          <w:szCs w:val="20"/>
          <w:lang w:val="pt-BR"/>
        </w:rPr>
        <w:t>Assinar lista de frequência;</w:t>
      </w:r>
    </w:p>
    <w:p w:rsidR="00615320" w:rsidRPr="00936AAE" w:rsidRDefault="00936AAE" w:rsidP="00936AAE">
      <w:pPr>
        <w:pStyle w:val="Compact"/>
        <w:spacing w:before="0" w:after="0"/>
        <w:ind w:left="120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 xml:space="preserve">b) </w:t>
      </w:r>
      <w:r w:rsidR="00615320" w:rsidRPr="00936AAE">
        <w:rPr>
          <w:rFonts w:ascii="Times New Roman" w:hAnsi="Times New Roman" w:cs="Times New Roman"/>
          <w:sz w:val="20"/>
          <w:szCs w:val="20"/>
          <w:lang w:val="pt-BR"/>
        </w:rPr>
        <w:t>Estar identificado dentro do respectivo órgão durante todo o período de estágio.</w:t>
      </w:r>
    </w:p>
    <w:p w:rsidR="00615320" w:rsidRPr="00936AAE" w:rsidRDefault="00615320" w:rsidP="00615320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FirstParagraph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 xml:space="preserve">CLÁUSULA OITAVA </w:t>
      </w:r>
    </w:p>
    <w:p w:rsidR="00615320" w:rsidRPr="00936AAE" w:rsidRDefault="00615320" w:rsidP="00615320">
      <w:pPr>
        <w:pStyle w:val="FirstParagraph"/>
        <w:spacing w:before="0" w:after="0"/>
        <w:ind w:firstLine="708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São obrigações da INSTITUIÇÃO CONCEDENTE:</w:t>
      </w:r>
    </w:p>
    <w:p w:rsidR="00615320" w:rsidRPr="00936AAE" w:rsidRDefault="00615320" w:rsidP="00615320">
      <w:pPr>
        <w:pStyle w:val="Corpodetexto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Ofertar instalações que tenham condições de proporcionar ao educando atividades de aprendizagem social, profissional e cultural;</w:t>
      </w:r>
    </w:p>
    <w:p w:rsidR="00615320" w:rsidRPr="00936AAE" w:rsidRDefault="00615320" w:rsidP="00936AAE">
      <w:pPr>
        <w:pStyle w:val="Corpodetexto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Indicar um funcionário de seu quadro de pessoal com formação ou experiência profissional compatível com a área de conhecimento do estagiário, que deve atuar de forma integrada com o orientador com a INSTITUIÇÃO DE ENSINO; entregar, ao final de realização do estágio, relatório das atividades desenvolvidas e a avaliação de desempenho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CLÁUSULA NONA</w:t>
      </w:r>
    </w:p>
    <w:p w:rsidR="00615320" w:rsidRPr="00936AAE" w:rsidRDefault="00615320" w:rsidP="00615320">
      <w:pPr>
        <w:pStyle w:val="Corpodetexto"/>
        <w:spacing w:before="0" w:after="0"/>
        <w:ind w:firstLine="708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O desligamento do estágio ocorrerá nas situações abaixo relacionadas e ocasionará a rescisão do presente Termo:</w:t>
      </w:r>
    </w:p>
    <w:p w:rsidR="00615320" w:rsidRPr="00936AAE" w:rsidRDefault="00615320" w:rsidP="00615320">
      <w:pPr>
        <w:pStyle w:val="Corpodetexto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Por interrupção ou conclusão do curso;</w:t>
      </w:r>
    </w:p>
    <w:p w:rsidR="00615320" w:rsidRPr="00936AAE" w:rsidRDefault="00615320" w:rsidP="00615320">
      <w:pPr>
        <w:pStyle w:val="Corpodetexto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Pelo descumprimento de qualquer cláusula do Termo de Compromisso;</w:t>
      </w:r>
    </w:p>
    <w:p w:rsidR="00615320" w:rsidRPr="00936AAE" w:rsidRDefault="00615320" w:rsidP="00615320">
      <w:pPr>
        <w:pStyle w:val="Corpodetexto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A pedido do estagiário, mediante solicitação por escrito ao órgão concedente do campo de estágio;</w:t>
      </w:r>
    </w:p>
    <w:p w:rsidR="00615320" w:rsidRPr="00936AAE" w:rsidRDefault="00615320" w:rsidP="00615320">
      <w:pPr>
        <w:pStyle w:val="Corpodetexto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No caso de aproveitamento insatisfatório, comprovado na avaliação de desempenho;</w:t>
      </w:r>
    </w:p>
    <w:p w:rsidR="00615320" w:rsidRPr="00936AAE" w:rsidRDefault="00615320" w:rsidP="00615320">
      <w:pPr>
        <w:pStyle w:val="Corpodetexto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No caso de permitir sua substituição por outro estagiário;</w:t>
      </w:r>
    </w:p>
    <w:p w:rsidR="00615320" w:rsidRPr="00936AAE" w:rsidRDefault="00615320" w:rsidP="00615320">
      <w:pPr>
        <w:pStyle w:val="Corpodetexto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Por conduta desrespeitosa ou antiética em relação ao seu supervisor, aos colegas, professores e alunos.</w:t>
      </w:r>
    </w:p>
    <w:p w:rsidR="008071B5" w:rsidRPr="00936AAE" w:rsidRDefault="008071B5" w:rsidP="00936AAE">
      <w:pPr>
        <w:pStyle w:val="Corpodetexto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iCs/>
          <w:color w:val="000000"/>
          <w:sz w:val="20"/>
          <w:szCs w:val="20"/>
          <w:shd w:val="clear" w:color="auto" w:fill="FFFFFF"/>
          <w:lang w:val="pt-BR"/>
        </w:rPr>
        <w:t>No caso de faltas que contrariem o que está previsto nos documentos Institucionais do IPA, no Regulamento de Estágios, anexo ao PPC do Curso de Pedagogia e nas Orientações Gerais que organizam as práticas dos estágios obrigatórios supervisionados. </w:t>
      </w:r>
    </w:p>
    <w:p w:rsidR="00615320" w:rsidRPr="00936AAE" w:rsidRDefault="00615320" w:rsidP="00615320">
      <w:pPr>
        <w:pStyle w:val="Corpodetexto"/>
        <w:spacing w:before="0" w:after="0"/>
        <w:ind w:left="360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PARÁGRAFO ÚNICO.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O presente Termo de Compromisso de Estágio Obrigatório e o Plano de Atividades de Estágio (Anexo) somente poderão ser prorrogados ou alterados mediante assinatura de termo aditivo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CLÁUSULA DÉCIMA</w:t>
      </w:r>
    </w:p>
    <w:p w:rsidR="00615320" w:rsidRPr="00936AAE" w:rsidRDefault="00615320" w:rsidP="00615320">
      <w:pPr>
        <w:pStyle w:val="Corpodetexto"/>
        <w:spacing w:before="0" w:after="0"/>
        <w:ind w:firstLine="708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Por ocasião do desligamento do estagiário ou conclusão do estágio, o órgão concedente encaminhará Termo de Realização do Estágio à INSTITUIÇÃO DE ENSINO, com indicação resumida das atividades desenvolvidas, dos períodos utilizados e da avaliação de desempenho.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b/>
          <w:sz w:val="20"/>
          <w:szCs w:val="20"/>
          <w:lang w:val="pt-BR"/>
        </w:rPr>
        <w:t>DÉCIMA PRIMEIRA</w:t>
      </w:r>
    </w:p>
    <w:p w:rsidR="00615320" w:rsidRPr="00936AAE" w:rsidRDefault="00615320" w:rsidP="00615320">
      <w:pPr>
        <w:pStyle w:val="Corpodetexto"/>
        <w:spacing w:before="0" w:after="0"/>
        <w:ind w:firstLine="708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A INSTITUIÇÃO DE ENSINO, a INSTITUIÇÃO CONCEDENTE, e o ESTAGIÁRIO, signatários do presente Termo de Estágio, de comum acordo com os termos ora ajustados, bem como com o Plano de Atividades de Estágio (Anexo) e para os efeitos da Lei nº 11.788/08, assinam o presente instrumento, em três vias de igual teor e forma, para que surta seus efeitos jurídicos e legais.</w:t>
      </w:r>
    </w:p>
    <w:p w:rsidR="00615320" w:rsidRPr="00936AAE" w:rsidRDefault="00615320" w:rsidP="00615320">
      <w:pPr>
        <w:pStyle w:val="Corpodetexto"/>
        <w:spacing w:before="0" w:after="0"/>
        <w:ind w:firstLine="708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03430A" w:rsidRPr="00936AAE" w:rsidRDefault="00615320" w:rsidP="008071B5">
      <w:pPr>
        <w:pStyle w:val="Corpodetexto"/>
        <w:spacing w:before="0" w:after="0"/>
        <w:jc w:val="right"/>
        <w:rPr>
          <w:rFonts w:ascii="Times New Roman" w:hAnsi="Times New Roman" w:cs="Times New Roman"/>
          <w:sz w:val="20"/>
          <w:szCs w:val="20"/>
          <w:u w:val="single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Porto </w:t>
      </w:r>
      <w:proofErr w:type="gramStart"/>
      <w:r w:rsidR="009063EE" w:rsidRPr="00936AAE">
        <w:rPr>
          <w:rFonts w:ascii="Times New Roman" w:hAnsi="Times New Roman" w:cs="Times New Roman"/>
          <w:sz w:val="20"/>
          <w:szCs w:val="20"/>
          <w:lang w:val="pt-BR"/>
        </w:rPr>
        <w:t>Alegre,</w:t>
      </w:r>
      <w:r w:rsidR="009063EE"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</w:t>
      </w:r>
      <w:proofErr w:type="gramEnd"/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de</w:t>
      </w:r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proofErr w:type="spellStart"/>
      <w:r w:rsidRPr="00936AAE">
        <w:rPr>
          <w:rFonts w:ascii="Times New Roman" w:hAnsi="Times New Roman" w:cs="Times New Roman"/>
          <w:sz w:val="20"/>
          <w:szCs w:val="20"/>
          <w:lang w:val="pt-BR"/>
        </w:rPr>
        <w:t>de</w:t>
      </w:r>
      <w:proofErr w:type="spellEnd"/>
      <w:r w:rsidRPr="00936AAE">
        <w:rPr>
          <w:rFonts w:ascii="Times New Roman" w:hAnsi="Times New Roman" w:cs="Times New Roman"/>
          <w:sz w:val="20"/>
          <w:szCs w:val="20"/>
          <w:u w:val="single"/>
          <w:lang w:val="pt-BR"/>
        </w:rPr>
        <w:t xml:space="preserve">                              .</w:t>
      </w:r>
    </w:p>
    <w:p w:rsidR="008071B5" w:rsidRPr="00936AAE" w:rsidRDefault="008071B5" w:rsidP="008071B5">
      <w:pPr>
        <w:pStyle w:val="Corpodetexto"/>
        <w:spacing w:before="0" w:after="0"/>
        <w:jc w:val="center"/>
        <w:rPr>
          <w:rFonts w:ascii="Times New Roman" w:hAnsi="Times New Roman" w:cs="Times New Roman"/>
          <w:sz w:val="20"/>
          <w:szCs w:val="20"/>
          <w:u w:val="single"/>
          <w:lang w:val="pt-BR"/>
        </w:rPr>
      </w:pPr>
    </w:p>
    <w:p w:rsidR="008071B5" w:rsidRPr="00936AAE" w:rsidRDefault="008071B5" w:rsidP="008071B5">
      <w:pPr>
        <w:pStyle w:val="Corpodetexto"/>
        <w:spacing w:before="0" w:after="0"/>
        <w:jc w:val="center"/>
        <w:rPr>
          <w:rFonts w:ascii="Times New Roman" w:hAnsi="Times New Roman" w:cs="Times New Roman"/>
          <w:sz w:val="20"/>
          <w:szCs w:val="20"/>
          <w:u w:val="single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DB05C9" wp14:editId="5379BAF2">
                <wp:simplePos x="0" y="0"/>
                <wp:positionH relativeFrom="column">
                  <wp:posOffset>2292350</wp:posOffset>
                </wp:positionH>
                <wp:positionV relativeFrom="paragraph">
                  <wp:posOffset>158750</wp:posOffset>
                </wp:positionV>
                <wp:extent cx="2184400" cy="0"/>
                <wp:effectExtent l="0" t="0" r="25400" b="19050"/>
                <wp:wrapNone/>
                <wp:docPr id="2" name="Conector re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84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63E49B5F" id="Conector reto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.5pt,12.5pt" to="352.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" strokecolor="black [3213]" strokeweight="1.5pt">
                <v:stroke joinstyle="miter"/>
              </v:line>
            </w:pict>
          </mc:Fallback>
        </mc:AlternateContent>
      </w:r>
    </w:p>
    <w:p w:rsidR="00615320" w:rsidRPr="00936AAE" w:rsidRDefault="00615320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>ESTAGIÁRIO (A)</w:t>
      </w: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ab/>
      </w: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05C855" wp14:editId="78E3265D">
                <wp:simplePos x="0" y="0"/>
                <wp:positionH relativeFrom="column">
                  <wp:posOffset>3533835</wp:posOffset>
                </wp:positionH>
                <wp:positionV relativeFrom="paragraph">
                  <wp:posOffset>11801</wp:posOffset>
                </wp:positionV>
                <wp:extent cx="2184400" cy="0"/>
                <wp:effectExtent l="0" t="0" r="25400" b="19050"/>
                <wp:wrapNone/>
                <wp:docPr id="4" name="Conector re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84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24FB48E2" id="Conector reto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25pt,.95pt" to="450.2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" strokecolor="black [3213]" strokeweight="1.5pt">
                <v:stroke joinstyle="miter"/>
              </v:line>
            </w:pict>
          </mc:Fallback>
        </mc:AlternateContent>
      </w:r>
      <w:r w:rsidRPr="00936AAE">
        <w:rPr>
          <w:rFonts w:ascii="Times New Roman" w:hAnsi="Times New Roman" w:cs="Times New Roman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43B48C" wp14:editId="697242BD">
                <wp:simplePos x="0" y="0"/>
                <wp:positionH relativeFrom="margin">
                  <wp:align>left</wp:align>
                </wp:positionH>
                <wp:positionV relativeFrom="paragraph">
                  <wp:posOffset>3810</wp:posOffset>
                </wp:positionV>
                <wp:extent cx="2184400" cy="0"/>
                <wp:effectExtent l="0" t="0" r="25400" b="19050"/>
                <wp:wrapNone/>
                <wp:docPr id="3" name="Conector re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84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397DED91" id="Conector reto 3" o:spid="_x0000_s1026" style="position:absolute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3pt" to="17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   </w:t>
      </w:r>
      <w:proofErr w:type="gramStart"/>
      <w:r w:rsidRPr="00936AAE">
        <w:rPr>
          <w:rFonts w:ascii="Times New Roman" w:hAnsi="Times New Roman" w:cs="Times New Roman"/>
          <w:sz w:val="20"/>
          <w:szCs w:val="20"/>
          <w:lang w:val="pt-BR"/>
        </w:rPr>
        <w:t>INSTITUIÇÃO  DE</w:t>
      </w:r>
      <w:proofErr w:type="gramEnd"/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ENSINO            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ab/>
        <w:t xml:space="preserve">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         INSTITUIÇÃO CONCEDENTE</w:t>
      </w:r>
    </w:p>
    <w:p w:rsidR="008071B5" w:rsidRPr="00936AAE" w:rsidRDefault="00615320" w:rsidP="008071B5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       (</w:t>
      </w:r>
      <w:proofErr w:type="gramStart"/>
      <w:r w:rsidRPr="00936AAE">
        <w:rPr>
          <w:rFonts w:ascii="Times New Roman" w:hAnsi="Times New Roman" w:cs="Times New Roman"/>
          <w:sz w:val="20"/>
          <w:szCs w:val="20"/>
          <w:lang w:val="pt-BR"/>
        </w:rPr>
        <w:t>assinatura</w:t>
      </w:r>
      <w:proofErr w:type="gramEnd"/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e carimbo)                                                                      </w:t>
      </w:r>
      <w:r w:rsidR="00936AAE">
        <w:rPr>
          <w:rFonts w:ascii="Times New Roman" w:hAnsi="Times New Roman" w:cs="Times New Roman"/>
          <w:sz w:val="20"/>
          <w:szCs w:val="20"/>
          <w:lang w:val="pt-BR"/>
        </w:rPr>
        <w:t xml:space="preserve">              </w:t>
      </w:r>
      <w:r w:rsidRPr="00936AAE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8071B5" w:rsidRPr="00936AAE">
        <w:rPr>
          <w:rFonts w:ascii="Times New Roman" w:hAnsi="Times New Roman" w:cs="Times New Roman"/>
          <w:sz w:val="20"/>
          <w:szCs w:val="20"/>
          <w:lang w:val="pt-BR"/>
        </w:rPr>
        <w:t>(assinatura e carimbo)</w:t>
      </w:r>
    </w:p>
    <w:p w:rsidR="008071B5" w:rsidRPr="00936AAE" w:rsidRDefault="008071B5" w:rsidP="008071B5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936AAE" w:rsidRDefault="00936AAE" w:rsidP="00936AAE">
      <w:pPr>
        <w:pStyle w:val="Corpodetexto"/>
        <w:spacing w:before="0" w:after="0"/>
        <w:jc w:val="center"/>
        <w:rPr>
          <w:rFonts w:ascii="Times New Roman" w:hAnsi="Times New Roman" w:cs="Times New Roman"/>
          <w:color w:val="FF0000"/>
          <w:sz w:val="18"/>
          <w:szCs w:val="18"/>
          <w:lang w:val="pt-BR"/>
        </w:rPr>
      </w:pPr>
    </w:p>
    <w:p w:rsidR="00936AAE" w:rsidRDefault="00936AAE" w:rsidP="00936AAE">
      <w:pPr>
        <w:pStyle w:val="Corpodetexto"/>
        <w:spacing w:before="0" w:after="0"/>
        <w:jc w:val="center"/>
        <w:rPr>
          <w:rFonts w:ascii="Times New Roman" w:hAnsi="Times New Roman" w:cs="Times New Roman"/>
          <w:color w:val="FF0000"/>
          <w:sz w:val="18"/>
          <w:szCs w:val="18"/>
          <w:lang w:val="pt-BR"/>
        </w:rPr>
      </w:pPr>
    </w:p>
    <w:p w:rsidR="00936AAE" w:rsidRDefault="00936AAE" w:rsidP="00936AAE">
      <w:pPr>
        <w:pStyle w:val="Corpodetexto"/>
        <w:spacing w:before="0" w:after="0"/>
        <w:jc w:val="center"/>
        <w:rPr>
          <w:rFonts w:ascii="Times New Roman" w:hAnsi="Times New Roman" w:cs="Times New Roman"/>
          <w:color w:val="FF0000"/>
          <w:sz w:val="18"/>
          <w:szCs w:val="18"/>
          <w:lang w:val="pt-BR"/>
        </w:rPr>
      </w:pPr>
    </w:p>
    <w:p w:rsidR="00936AAE" w:rsidRDefault="00936AAE" w:rsidP="00936AAE">
      <w:pPr>
        <w:pStyle w:val="Corpodetexto"/>
        <w:spacing w:before="0" w:after="0"/>
        <w:jc w:val="center"/>
        <w:rPr>
          <w:rFonts w:ascii="Times New Roman" w:hAnsi="Times New Roman" w:cs="Times New Roman"/>
          <w:color w:val="FF0000"/>
          <w:sz w:val="18"/>
          <w:szCs w:val="18"/>
          <w:lang w:val="pt-BR"/>
        </w:rPr>
      </w:pPr>
    </w:p>
    <w:p w:rsidR="00936AAE" w:rsidRDefault="00936AAE" w:rsidP="00936AAE">
      <w:pPr>
        <w:pStyle w:val="Corpodetexto"/>
        <w:spacing w:before="0" w:after="0"/>
        <w:jc w:val="center"/>
        <w:rPr>
          <w:rFonts w:ascii="Times New Roman" w:hAnsi="Times New Roman" w:cs="Times New Roman"/>
          <w:color w:val="FF0000"/>
          <w:sz w:val="18"/>
          <w:szCs w:val="18"/>
          <w:lang w:val="pt-BR"/>
        </w:rPr>
      </w:pPr>
    </w:p>
    <w:p w:rsidR="00615320" w:rsidRDefault="009B7DB5" w:rsidP="00936AAE">
      <w:pPr>
        <w:pStyle w:val="Corpodetexto"/>
        <w:spacing w:before="0" w:after="0"/>
        <w:jc w:val="center"/>
        <w:rPr>
          <w:rFonts w:ascii="Times New Roman" w:hAnsi="Times New Roman" w:cs="Times New Roman"/>
          <w:sz w:val="20"/>
          <w:szCs w:val="20"/>
          <w:lang w:val="pt-BR"/>
        </w:rPr>
      </w:pPr>
      <w:r w:rsidRPr="00936AAE">
        <w:rPr>
          <w:rFonts w:ascii="Times New Roman" w:hAnsi="Times New Roman" w:cs="Times New Roman"/>
          <w:color w:val="FF0000"/>
          <w:sz w:val="18"/>
          <w:szCs w:val="18"/>
          <w:lang w:val="pt-BR"/>
        </w:rPr>
        <w:t>ATENÇÃO: O DOCUMENTO NÃO PODE SER PREENCHIDO A CANETA; FA</w:t>
      </w:r>
      <w:r w:rsidR="008071B5" w:rsidRPr="00936AAE">
        <w:rPr>
          <w:rFonts w:ascii="Times New Roman" w:hAnsi="Times New Roman" w:cs="Times New Roman"/>
          <w:color w:val="FF0000"/>
          <w:sz w:val="18"/>
          <w:szCs w:val="18"/>
          <w:lang w:val="pt-BR"/>
        </w:rPr>
        <w:t>VOR, IMPRIMIR EM FRENTE E VERSO</w:t>
      </w:r>
    </w:p>
    <w:p w:rsidR="00936AAE" w:rsidRPr="00936AAE" w:rsidRDefault="00936AAE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:rsidR="00936AAE" w:rsidRDefault="00936AAE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b/>
          <w:lang w:val="pt-BR"/>
        </w:rPr>
      </w:pPr>
    </w:p>
    <w:p w:rsidR="00936AAE" w:rsidRDefault="00936AAE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b/>
          <w:lang w:val="pt-BR"/>
        </w:rPr>
      </w:pPr>
    </w:p>
    <w:p w:rsidR="00936AAE" w:rsidRDefault="00936AAE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b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b/>
          <w:sz w:val="22"/>
          <w:szCs w:val="22"/>
          <w:lang w:val="pt-BR"/>
        </w:rPr>
        <w:t xml:space="preserve">PLANO DE ATIVIDADES </w:t>
      </w:r>
    </w:p>
    <w:p w:rsidR="00615320" w:rsidRPr="00936AAE" w:rsidRDefault="00615320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>(Anexo ao Termo de Compromisso de Estágio — TCE)</w:t>
      </w:r>
    </w:p>
    <w:p w:rsidR="0003430A" w:rsidRPr="00936AAE" w:rsidRDefault="0003430A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sz w:val="22"/>
          <w:szCs w:val="22"/>
          <w:lang w:val="pt-BR"/>
        </w:rPr>
      </w:pPr>
    </w:p>
    <w:p w:rsidR="0003430A" w:rsidRPr="00936AAE" w:rsidRDefault="0003430A" w:rsidP="00615320">
      <w:pPr>
        <w:pStyle w:val="Corpodetexto"/>
        <w:spacing w:before="0" w:after="0"/>
        <w:jc w:val="center"/>
        <w:rPr>
          <w:rFonts w:ascii="Times New Roman" w:hAnsi="Times New Roman" w:cs="Times New Roman"/>
          <w:sz w:val="22"/>
          <w:szCs w:val="22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jc w:val="both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 xml:space="preserve">Aluno: </w:t>
      </w:r>
      <w:r w:rsidRPr="00936AAE">
        <w:rPr>
          <w:rFonts w:ascii="Times New Roman" w:hAnsi="Times New Roman" w:cs="Times New Roman"/>
          <w:sz w:val="22"/>
          <w:szCs w:val="22"/>
          <w:lang w:val="pt-BR"/>
        </w:rPr>
        <w:tab/>
        <w:t>_____________________________________________</w:t>
      </w:r>
      <w:r w:rsidR="009063EE" w:rsidRPr="00936AAE">
        <w:rPr>
          <w:rFonts w:ascii="Times New Roman" w:hAnsi="Times New Roman" w:cs="Times New Roman"/>
          <w:sz w:val="22"/>
          <w:szCs w:val="22"/>
          <w:lang w:val="pt-BR"/>
        </w:rPr>
        <w:t xml:space="preserve"> </w:t>
      </w:r>
      <w:r w:rsidRPr="00936AAE">
        <w:rPr>
          <w:rFonts w:ascii="Times New Roman" w:hAnsi="Times New Roman" w:cs="Times New Roman"/>
          <w:sz w:val="22"/>
          <w:szCs w:val="22"/>
          <w:lang w:val="pt-BR"/>
        </w:rPr>
        <w:t>Matrícula: _________________________</w:t>
      </w:r>
      <w:r w:rsidR="00936AAE">
        <w:rPr>
          <w:rFonts w:ascii="Times New Roman" w:hAnsi="Times New Roman" w:cs="Times New Roman"/>
          <w:sz w:val="22"/>
          <w:szCs w:val="22"/>
          <w:lang w:val="pt-BR"/>
        </w:rPr>
        <w:t>__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>Curso: ______________________________________________Semestre: __________________________</w:t>
      </w:r>
      <w:r w:rsidR="00936AAE">
        <w:rPr>
          <w:rFonts w:ascii="Times New Roman" w:hAnsi="Times New Roman" w:cs="Times New Roman"/>
          <w:sz w:val="22"/>
          <w:szCs w:val="22"/>
          <w:lang w:val="pt-BR"/>
        </w:rPr>
        <w:t>__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 xml:space="preserve">Turno: </w:t>
      </w:r>
      <w:r w:rsidR="009063EE" w:rsidRPr="00936AAE">
        <w:rPr>
          <w:rFonts w:ascii="Times New Roman" w:hAnsi="Times New Roman" w:cs="Times New Roman"/>
          <w:sz w:val="22"/>
          <w:szCs w:val="22"/>
          <w:lang w:val="pt-BR"/>
        </w:rPr>
        <w:t>__________Horário:</w:t>
      </w:r>
      <w:r w:rsidR="009063EE" w:rsidRPr="00936AAE">
        <w:rPr>
          <w:rFonts w:ascii="Times New Roman" w:hAnsi="Times New Roman" w:cs="Times New Roman"/>
          <w:sz w:val="22"/>
          <w:szCs w:val="22"/>
          <w:u w:val="single"/>
          <w:lang w:val="pt-BR"/>
        </w:rPr>
        <w:t xml:space="preserve">                                </w:t>
      </w:r>
      <w:r w:rsidRPr="00936AAE">
        <w:rPr>
          <w:rFonts w:ascii="Times New Roman" w:hAnsi="Times New Roman" w:cs="Times New Roman"/>
          <w:sz w:val="22"/>
          <w:szCs w:val="22"/>
          <w:lang w:val="pt-BR"/>
        </w:rPr>
        <w:t xml:space="preserve"> E-mail: __________________________________________</w:t>
      </w:r>
    </w:p>
    <w:p w:rsidR="00615320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>Telefone: ______________________ Celular: _________________________________________________</w:t>
      </w:r>
      <w:r w:rsidR="00936AAE">
        <w:rPr>
          <w:rFonts w:ascii="Times New Roman" w:hAnsi="Times New Roman" w:cs="Times New Roman"/>
          <w:sz w:val="22"/>
          <w:szCs w:val="22"/>
          <w:lang w:val="pt-BR"/>
        </w:rPr>
        <w:t>_</w:t>
      </w:r>
    </w:p>
    <w:p w:rsidR="001B0F78" w:rsidRPr="00936AAE" w:rsidRDefault="001B0F78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  <w:r>
        <w:rPr>
          <w:rFonts w:ascii="Times New Roman" w:hAnsi="Times New Roman" w:cs="Times New Roman"/>
          <w:sz w:val="22"/>
          <w:szCs w:val="22"/>
          <w:lang w:val="pt-BR"/>
        </w:rPr>
        <w:t xml:space="preserve">Data de nascimento: </w:t>
      </w:r>
      <w:bookmarkStart w:id="0" w:name="_GoBack"/>
      <w:bookmarkEnd w:id="0"/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>Concedente</w:t>
      </w:r>
      <w:r w:rsidR="002E65B8">
        <w:rPr>
          <w:rFonts w:ascii="Times New Roman" w:hAnsi="Times New Roman" w:cs="Times New Roman"/>
          <w:sz w:val="22"/>
          <w:szCs w:val="22"/>
          <w:lang w:val="pt-BR"/>
        </w:rPr>
        <w:t xml:space="preserve"> (Escola)</w:t>
      </w:r>
      <w:r w:rsidRPr="00936AAE">
        <w:rPr>
          <w:rFonts w:ascii="Times New Roman" w:hAnsi="Times New Roman" w:cs="Times New Roman"/>
          <w:sz w:val="22"/>
          <w:szCs w:val="22"/>
          <w:lang w:val="pt-BR"/>
        </w:rPr>
        <w:t>: ___________________________________________________________________________</w:t>
      </w:r>
      <w:r w:rsidR="00936AAE">
        <w:rPr>
          <w:rFonts w:ascii="Times New Roman" w:hAnsi="Times New Roman" w:cs="Times New Roman"/>
          <w:sz w:val="22"/>
          <w:szCs w:val="22"/>
          <w:lang w:val="pt-BR"/>
        </w:rPr>
        <w:t>__</w:t>
      </w: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 xml:space="preserve">Plano de Atividades para o período de </w:t>
      </w:r>
      <w:r w:rsidRPr="00936AAE">
        <w:rPr>
          <w:rFonts w:ascii="Times New Roman" w:hAnsi="Times New Roman" w:cs="Times New Roman"/>
          <w:sz w:val="22"/>
          <w:szCs w:val="22"/>
          <w:u w:val="single"/>
          <w:lang w:val="pt-BR"/>
        </w:rPr>
        <w:t xml:space="preserve">          /           /            </w:t>
      </w:r>
      <w:r w:rsidRPr="00936AAE">
        <w:rPr>
          <w:rFonts w:ascii="Times New Roman" w:hAnsi="Times New Roman" w:cs="Times New Roman"/>
          <w:sz w:val="22"/>
          <w:szCs w:val="22"/>
          <w:lang w:val="pt-BR"/>
        </w:rPr>
        <w:t xml:space="preserve"> a </w:t>
      </w:r>
      <w:r w:rsidRPr="00936AAE">
        <w:rPr>
          <w:rFonts w:ascii="Times New Roman" w:hAnsi="Times New Roman" w:cs="Times New Roman"/>
          <w:sz w:val="22"/>
          <w:szCs w:val="22"/>
          <w:u w:val="single"/>
          <w:lang w:val="pt-BR"/>
        </w:rPr>
        <w:t xml:space="preserve">          /           /           </w:t>
      </w:r>
      <w:proofErr w:type="gramStart"/>
      <w:r w:rsidRPr="00936AAE">
        <w:rPr>
          <w:rFonts w:ascii="Times New Roman" w:hAnsi="Times New Roman" w:cs="Times New Roman"/>
          <w:sz w:val="22"/>
          <w:szCs w:val="22"/>
          <w:u w:val="single"/>
          <w:lang w:val="pt-BR"/>
        </w:rPr>
        <w:t xml:space="preserve"> </w:t>
      </w:r>
      <w:r w:rsidRPr="00936AAE">
        <w:rPr>
          <w:rFonts w:ascii="Times New Roman" w:hAnsi="Times New Roman" w:cs="Times New Roman"/>
          <w:sz w:val="22"/>
          <w:szCs w:val="22"/>
          <w:lang w:val="pt-BR"/>
        </w:rPr>
        <w:t xml:space="preserve"> .</w:t>
      </w:r>
      <w:proofErr w:type="gramEnd"/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</w:p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  <w:r w:rsidRPr="00936AAE">
        <w:rPr>
          <w:rFonts w:ascii="Times New Roman" w:hAnsi="Times New Roman" w:cs="Times New Roman"/>
          <w:sz w:val="22"/>
          <w:szCs w:val="22"/>
          <w:lang w:val="pt-BR"/>
        </w:rPr>
        <w:t>Proposta da concedente (Escola)</w:t>
      </w:r>
    </w:p>
    <w:tbl>
      <w:tblPr>
        <w:tblW w:w="0" w:type="auto"/>
        <w:tblInd w:w="-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74"/>
      </w:tblGrid>
      <w:tr w:rsidR="00615320" w:rsidRPr="00936AAE" w:rsidTr="008A68A5">
        <w:trPr>
          <w:trHeight w:val="260"/>
        </w:trPr>
        <w:tc>
          <w:tcPr>
            <w:tcW w:w="10474" w:type="dxa"/>
          </w:tcPr>
          <w:p w:rsidR="00615320" w:rsidRPr="00936AAE" w:rsidRDefault="00615320" w:rsidP="008A68A5">
            <w:pPr>
              <w:pStyle w:val="Corpodetexto"/>
              <w:spacing w:before="0" w:after="0"/>
              <w:ind w:left="95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Supervisor do estágio: </w:t>
            </w:r>
          </w:p>
        </w:tc>
      </w:tr>
      <w:tr w:rsidR="00615320" w:rsidRPr="00936AAE" w:rsidTr="008A68A5">
        <w:trPr>
          <w:trHeight w:val="312"/>
        </w:trPr>
        <w:tc>
          <w:tcPr>
            <w:tcW w:w="10474" w:type="dxa"/>
          </w:tcPr>
          <w:p w:rsidR="00615320" w:rsidRPr="00936AAE" w:rsidRDefault="00615320" w:rsidP="008A68A5">
            <w:pPr>
              <w:pStyle w:val="Corpodetexto"/>
              <w:spacing w:before="0" w:after="0"/>
              <w:ind w:left="95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Telefone: </w:t>
            </w:r>
          </w:p>
        </w:tc>
      </w:tr>
      <w:tr w:rsidR="00615320" w:rsidRPr="00936AAE" w:rsidTr="008A68A5">
        <w:trPr>
          <w:trHeight w:val="383"/>
        </w:trPr>
        <w:tc>
          <w:tcPr>
            <w:tcW w:w="10474" w:type="dxa"/>
          </w:tcPr>
          <w:p w:rsidR="00615320" w:rsidRPr="00936AAE" w:rsidRDefault="00615320" w:rsidP="008A68A5">
            <w:pPr>
              <w:pStyle w:val="Corpodetexto"/>
              <w:spacing w:before="0" w:after="0"/>
              <w:ind w:left="95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E-mail: </w:t>
            </w:r>
          </w:p>
        </w:tc>
      </w:tr>
      <w:tr w:rsidR="00615320" w:rsidRPr="00F82C8C" w:rsidTr="008A68A5">
        <w:trPr>
          <w:trHeight w:val="706"/>
        </w:trPr>
        <w:tc>
          <w:tcPr>
            <w:tcW w:w="10474" w:type="dxa"/>
          </w:tcPr>
          <w:p w:rsidR="00615320" w:rsidRPr="00936AAE" w:rsidRDefault="00615320" w:rsidP="008A68A5">
            <w:pPr>
              <w:pStyle w:val="Corpodetexto"/>
              <w:spacing w:before="0" w:after="0"/>
              <w:ind w:left="95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Descrição das atividades a serem realizadas no estágio: (para estudantes de licenciatura deverá constar também: a disciplina, o turno, o nível e a modalidade de ensino)</w:t>
            </w:r>
          </w:p>
        </w:tc>
      </w:tr>
      <w:tr w:rsidR="00615320" w:rsidRPr="00936AAE" w:rsidTr="00251C75">
        <w:trPr>
          <w:trHeight w:val="1071"/>
        </w:trPr>
        <w:tc>
          <w:tcPr>
            <w:tcW w:w="10474" w:type="dxa"/>
          </w:tcPr>
          <w:p w:rsidR="00615320" w:rsidRPr="00936AAE" w:rsidRDefault="009063EE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b/>
                <w:sz w:val="22"/>
                <w:szCs w:val="22"/>
                <w:lang w:val="pt-BR"/>
              </w:rPr>
              <w:t xml:space="preserve">Descrever atividades: </w:t>
            </w: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</w:tr>
      <w:tr w:rsidR="00615320" w:rsidRPr="00F82C8C" w:rsidTr="008A68A5">
        <w:trPr>
          <w:trHeight w:val="424"/>
        </w:trPr>
        <w:tc>
          <w:tcPr>
            <w:tcW w:w="10474" w:type="dxa"/>
          </w:tcPr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Assinatura e carimbo do Supervisor de estágio (escola).</w:t>
            </w: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</w:tr>
      <w:tr w:rsidR="00615320" w:rsidRPr="00936AAE" w:rsidTr="008A68A5">
        <w:trPr>
          <w:trHeight w:val="424"/>
        </w:trPr>
        <w:tc>
          <w:tcPr>
            <w:tcW w:w="10474" w:type="dxa"/>
          </w:tcPr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Matrícula:</w:t>
            </w:r>
          </w:p>
        </w:tc>
      </w:tr>
      <w:tr w:rsidR="00615320" w:rsidRPr="00F82C8C" w:rsidTr="008A68A5">
        <w:trPr>
          <w:trHeight w:val="424"/>
        </w:trPr>
        <w:tc>
          <w:tcPr>
            <w:tcW w:w="10474" w:type="dxa"/>
          </w:tcPr>
          <w:p w:rsidR="00615320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Nome do</w:t>
            </w:r>
            <w:r w:rsidR="002E65B8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(a)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 </w:t>
            </w:r>
            <w:r w:rsidRPr="002E65B8">
              <w:rPr>
                <w:rFonts w:ascii="Times New Roman" w:hAnsi="Times New Roman" w:cs="Times New Roman"/>
                <w:sz w:val="22"/>
                <w:szCs w:val="22"/>
                <w:u w:val="single"/>
                <w:lang w:val="pt-BR"/>
              </w:rPr>
              <w:t>Coordenador</w:t>
            </w:r>
            <w:r w:rsidR="002E65B8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(a)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 e </w:t>
            </w:r>
            <w:r w:rsidRPr="002E65B8">
              <w:rPr>
                <w:rFonts w:ascii="Times New Roman" w:hAnsi="Times New Roman" w:cs="Times New Roman"/>
                <w:sz w:val="22"/>
                <w:szCs w:val="22"/>
                <w:u w:val="single"/>
                <w:lang w:val="pt-BR"/>
              </w:rPr>
              <w:t>Superviso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r de estágio da </w:t>
            </w:r>
            <w:r w:rsidR="0003430A"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Instituição de Ensino (IPA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).</w:t>
            </w:r>
          </w:p>
          <w:p w:rsidR="00251C75" w:rsidRPr="00936AAE" w:rsidRDefault="00251C75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251C75" w:rsidRPr="00936AAE" w:rsidRDefault="00251C75" w:rsidP="00915321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</w:tr>
      <w:tr w:rsidR="00615320" w:rsidRPr="00F82C8C" w:rsidTr="008A68A5">
        <w:trPr>
          <w:trHeight w:val="424"/>
        </w:trPr>
        <w:tc>
          <w:tcPr>
            <w:tcW w:w="10474" w:type="dxa"/>
          </w:tcPr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2E65B8">
              <w:rPr>
                <w:rFonts w:ascii="Times New Roman" w:hAnsi="Times New Roman" w:cs="Times New Roman"/>
                <w:sz w:val="22"/>
                <w:szCs w:val="22"/>
                <w:u w:val="single"/>
                <w:lang w:val="pt-BR"/>
              </w:rPr>
              <w:t>Assinatura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 e </w:t>
            </w:r>
            <w:r w:rsidRPr="002E65B8">
              <w:rPr>
                <w:rFonts w:ascii="Times New Roman" w:hAnsi="Times New Roman" w:cs="Times New Roman"/>
                <w:sz w:val="22"/>
                <w:szCs w:val="22"/>
                <w:u w:val="single"/>
                <w:lang w:val="pt-BR"/>
              </w:rPr>
              <w:t>carimbo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 do </w:t>
            </w:r>
            <w:r w:rsidRPr="002E65B8">
              <w:rPr>
                <w:rFonts w:ascii="Times New Roman" w:hAnsi="Times New Roman" w:cs="Times New Roman"/>
                <w:sz w:val="22"/>
                <w:szCs w:val="22"/>
                <w:u w:val="single"/>
                <w:lang w:val="pt-BR"/>
              </w:rPr>
              <w:t>Coordenado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r e </w:t>
            </w:r>
            <w:r w:rsidRPr="002E65B8">
              <w:rPr>
                <w:rFonts w:ascii="Times New Roman" w:hAnsi="Times New Roman" w:cs="Times New Roman"/>
                <w:sz w:val="22"/>
                <w:szCs w:val="22"/>
                <w:u w:val="single"/>
                <w:lang w:val="pt-BR"/>
              </w:rPr>
              <w:t>Superviso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 xml:space="preserve">r de estágio da </w:t>
            </w:r>
            <w:r w:rsidR="0003430A"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Instituição de Ensino (IPA</w:t>
            </w:r>
            <w:r w:rsidRPr="00936AAE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).</w:t>
            </w: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  <w:p w:rsidR="00615320" w:rsidRPr="00936AAE" w:rsidRDefault="00615320" w:rsidP="008A68A5">
            <w:pPr>
              <w:pStyle w:val="Corpodetexto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</w:p>
        </w:tc>
      </w:tr>
    </w:tbl>
    <w:p w:rsidR="00615320" w:rsidRPr="00936AAE" w:rsidRDefault="00615320" w:rsidP="00615320">
      <w:pPr>
        <w:pStyle w:val="Corpodetexto"/>
        <w:spacing w:before="0" w:after="0"/>
        <w:rPr>
          <w:rFonts w:ascii="Times New Roman" w:hAnsi="Times New Roman" w:cs="Times New Roman"/>
          <w:sz w:val="22"/>
          <w:szCs w:val="22"/>
          <w:lang w:val="pt-BR"/>
        </w:rPr>
      </w:pPr>
    </w:p>
    <w:p w:rsidR="00615320" w:rsidRPr="00936AAE" w:rsidRDefault="00615320" w:rsidP="00615320">
      <w:pPr>
        <w:rPr>
          <w:sz w:val="22"/>
          <w:szCs w:val="22"/>
          <w:lang w:val="pt-BR"/>
        </w:rPr>
      </w:pPr>
    </w:p>
    <w:p w:rsidR="009449E4" w:rsidRPr="00936AAE" w:rsidRDefault="008911B6">
      <w:pPr>
        <w:rPr>
          <w:sz w:val="22"/>
          <w:szCs w:val="22"/>
          <w:lang w:val="pt-BR"/>
        </w:rPr>
      </w:pPr>
    </w:p>
    <w:p w:rsidR="009B7DB5" w:rsidRPr="00936AAE" w:rsidRDefault="009B7DB5">
      <w:pPr>
        <w:rPr>
          <w:sz w:val="22"/>
          <w:szCs w:val="22"/>
          <w:lang w:val="pt-BR"/>
        </w:rPr>
      </w:pPr>
    </w:p>
    <w:p w:rsidR="009B7DB5" w:rsidRPr="00936AAE" w:rsidRDefault="009B7DB5">
      <w:pPr>
        <w:rPr>
          <w:sz w:val="22"/>
          <w:szCs w:val="22"/>
          <w:lang w:val="pt-BR"/>
        </w:rPr>
      </w:pPr>
    </w:p>
    <w:p w:rsidR="008071B5" w:rsidRPr="00936AAE" w:rsidRDefault="008071B5">
      <w:pPr>
        <w:rPr>
          <w:sz w:val="22"/>
          <w:szCs w:val="22"/>
          <w:lang w:val="pt-BR"/>
        </w:rPr>
      </w:pPr>
    </w:p>
    <w:p w:rsidR="008071B5" w:rsidRPr="00936AAE" w:rsidRDefault="008071B5">
      <w:pPr>
        <w:rPr>
          <w:sz w:val="22"/>
          <w:szCs w:val="22"/>
          <w:lang w:val="pt-BR"/>
        </w:rPr>
      </w:pPr>
    </w:p>
    <w:p w:rsidR="008071B5" w:rsidRPr="00936AAE" w:rsidRDefault="008071B5">
      <w:pPr>
        <w:rPr>
          <w:lang w:val="pt-BR"/>
        </w:rPr>
      </w:pPr>
    </w:p>
    <w:p w:rsidR="009B7DB5" w:rsidRPr="00936AAE" w:rsidRDefault="009B7DB5">
      <w:pPr>
        <w:rPr>
          <w:lang w:val="pt-BR"/>
        </w:rPr>
      </w:pPr>
    </w:p>
    <w:p w:rsidR="009B7DB5" w:rsidRPr="00936AAE" w:rsidRDefault="009B7DB5">
      <w:pPr>
        <w:rPr>
          <w:lang w:val="pt-BR"/>
        </w:rPr>
      </w:pPr>
    </w:p>
    <w:p w:rsidR="009B7DB5" w:rsidRPr="00936AAE" w:rsidRDefault="009B7DB5">
      <w:pPr>
        <w:rPr>
          <w:lang w:val="pt-BR"/>
        </w:rPr>
      </w:pPr>
    </w:p>
    <w:p w:rsidR="009B7DB5" w:rsidRPr="00936AAE" w:rsidRDefault="009B7DB5">
      <w:pPr>
        <w:rPr>
          <w:lang w:val="pt-BR"/>
        </w:rPr>
      </w:pPr>
    </w:p>
    <w:p w:rsidR="009B7DB5" w:rsidRPr="00936AAE" w:rsidRDefault="009B7DB5">
      <w:pPr>
        <w:rPr>
          <w:lang w:val="pt-BR"/>
        </w:rPr>
      </w:pPr>
    </w:p>
    <w:p w:rsidR="009B7DB5" w:rsidRPr="00936AAE" w:rsidRDefault="009B7DB5" w:rsidP="009B7DB5">
      <w:pPr>
        <w:pStyle w:val="Rodap"/>
        <w:ind w:left="-567"/>
        <w:jc w:val="center"/>
        <w:rPr>
          <w:color w:val="808000"/>
          <w:sz w:val="18"/>
          <w:szCs w:val="18"/>
        </w:rPr>
      </w:pPr>
      <w:r w:rsidRPr="00936AAE">
        <w:rPr>
          <w:color w:val="FF0000"/>
          <w:sz w:val="18"/>
          <w:szCs w:val="18"/>
        </w:rPr>
        <w:t>ATENÇÃO: O DOCUMENTO NÃO PODE SER PREENCHIDO A CANETA.</w:t>
      </w:r>
    </w:p>
    <w:p w:rsidR="009B7DB5" w:rsidRPr="00936AAE" w:rsidRDefault="009B7DB5">
      <w:pPr>
        <w:rPr>
          <w:lang w:val="pt-BR"/>
        </w:rPr>
      </w:pPr>
    </w:p>
    <w:sectPr w:rsidR="009B7DB5" w:rsidRPr="00936AAE" w:rsidSect="00D3655A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11B6" w:rsidRDefault="008911B6" w:rsidP="001B0F78">
      <w:r>
        <w:separator/>
      </w:r>
    </w:p>
  </w:endnote>
  <w:endnote w:type="continuationSeparator" w:id="0">
    <w:p w:rsidR="008911B6" w:rsidRDefault="008911B6" w:rsidP="001B0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11B6" w:rsidRDefault="008911B6" w:rsidP="001B0F78">
      <w:r>
        <w:separator/>
      </w:r>
    </w:p>
  </w:footnote>
  <w:footnote w:type="continuationSeparator" w:id="0">
    <w:p w:rsidR="008911B6" w:rsidRDefault="008911B6" w:rsidP="001B0F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0F78" w:rsidRDefault="001B0F78">
    <w:pPr>
      <w:pStyle w:val="Cabealho"/>
    </w:pPr>
    <w:r>
      <w:rPr>
        <w:noProof/>
        <w:lang w:val="pt-BR" w:eastAsia="pt-BR"/>
      </w:rPr>
      <w:drawing>
        <wp:inline distT="0" distB="0" distL="0" distR="0" wp14:anchorId="130697EC">
          <wp:extent cx="1554480" cy="530225"/>
          <wp:effectExtent l="0" t="0" r="7620" b="317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E9B764E"/>
    <w:multiLevelType w:val="multilevel"/>
    <w:tmpl w:val="76FE7670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A54380"/>
    <w:multiLevelType w:val="hybridMultilevel"/>
    <w:tmpl w:val="A9EE88C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531D55"/>
    <w:multiLevelType w:val="hybridMultilevel"/>
    <w:tmpl w:val="E864085A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91651E"/>
    <w:multiLevelType w:val="hybridMultilevel"/>
    <w:tmpl w:val="019E666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ACC29D3"/>
    <w:multiLevelType w:val="hybridMultilevel"/>
    <w:tmpl w:val="71E010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7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15320"/>
    <w:rsid w:val="0003430A"/>
    <w:rsid w:val="000934D7"/>
    <w:rsid w:val="001319CB"/>
    <w:rsid w:val="001B0F78"/>
    <w:rsid w:val="00251C75"/>
    <w:rsid w:val="002E65B8"/>
    <w:rsid w:val="005E3CED"/>
    <w:rsid w:val="00615320"/>
    <w:rsid w:val="008071B5"/>
    <w:rsid w:val="008911B6"/>
    <w:rsid w:val="009063EE"/>
    <w:rsid w:val="00915321"/>
    <w:rsid w:val="00936AAE"/>
    <w:rsid w:val="009B7DB5"/>
    <w:rsid w:val="00F37127"/>
    <w:rsid w:val="00F82884"/>
    <w:rsid w:val="00F8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341327F-77E4-4C5A-A81D-3C4DA60FC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tulo5">
    <w:name w:val="heading 5"/>
    <w:basedOn w:val="Normal"/>
    <w:next w:val="Normal"/>
    <w:link w:val="Ttulo5Char"/>
    <w:qFormat/>
    <w:rsid w:val="00F82C8C"/>
    <w:pPr>
      <w:keepNext/>
      <w:outlineLvl w:val="4"/>
    </w:pPr>
    <w:rPr>
      <w:rFonts w:ascii="Arial" w:hAnsi="Arial"/>
      <w:b/>
      <w:sz w:val="22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615320"/>
    <w:pPr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rsid w:val="00615320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615320"/>
  </w:style>
  <w:style w:type="paragraph" w:customStyle="1" w:styleId="Compact">
    <w:name w:val="Compact"/>
    <w:basedOn w:val="Corpodetexto"/>
    <w:qFormat/>
    <w:rsid w:val="00615320"/>
    <w:pPr>
      <w:spacing w:before="36" w:after="36"/>
    </w:pPr>
  </w:style>
  <w:style w:type="paragraph" w:styleId="Rodap">
    <w:name w:val="footer"/>
    <w:basedOn w:val="Normal"/>
    <w:link w:val="RodapChar"/>
    <w:unhideWhenUsed/>
    <w:rsid w:val="009B7DB5"/>
    <w:pPr>
      <w:tabs>
        <w:tab w:val="center" w:pos="4252"/>
        <w:tab w:val="right" w:pos="8504"/>
      </w:tabs>
    </w:pPr>
    <w:rPr>
      <w:sz w:val="24"/>
      <w:szCs w:val="24"/>
      <w:lang w:val="pt-BR" w:eastAsia="pt-BR"/>
    </w:rPr>
  </w:style>
  <w:style w:type="character" w:customStyle="1" w:styleId="RodapChar">
    <w:name w:val="Rodapé Char"/>
    <w:basedOn w:val="Fontepargpadro"/>
    <w:link w:val="Rodap"/>
    <w:rsid w:val="009B7DB5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071B5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071B5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Ttulo5Char">
    <w:name w:val="Título 5 Char"/>
    <w:basedOn w:val="Fontepargpadro"/>
    <w:link w:val="Ttulo5"/>
    <w:rsid w:val="00F82C8C"/>
    <w:rPr>
      <w:rFonts w:ascii="Arial" w:eastAsia="Times New Roman" w:hAnsi="Arial" w:cs="Times New Roman"/>
      <w:b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1B0F7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B0F78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98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49000-7D74-4905-85B8-EE0527AD3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459</Words>
  <Characters>7882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 Luiza Domann da Costa - Rede Metodista de Educação do Sul</dc:creator>
  <cp:keywords/>
  <dc:description/>
  <cp:lastModifiedBy>Claiton Borges - Coordenadoria de Avaliação Institucional</cp:lastModifiedBy>
  <cp:revision>3</cp:revision>
  <cp:lastPrinted>2019-03-28T13:32:00Z</cp:lastPrinted>
  <dcterms:created xsi:type="dcterms:W3CDTF">2021-07-07T14:19:00Z</dcterms:created>
  <dcterms:modified xsi:type="dcterms:W3CDTF">2021-09-30T18:50:00Z</dcterms:modified>
</cp:coreProperties>
</file>